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>Week 1</w:t>
      </w:r>
      <w:r w:rsidR="00B419B5">
        <w:t>6</w:t>
      </w:r>
      <w:r>
        <w:t xml:space="preserve">, Episode </w:t>
      </w:r>
      <w:r w:rsidR="00B419B5">
        <w:t>1</w:t>
      </w:r>
      <w:r>
        <w:t xml:space="preserve">: </w:t>
      </w:r>
      <w:r w:rsidR="00B419B5">
        <w:t>What Night Does Wonderful Woman Come On?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65616E" w:rsidTr="0084378D">
        <w:tc>
          <w:tcPr>
            <w:tcW w:w="1255" w:type="dxa"/>
          </w:tcPr>
          <w:p w:rsidR="0065616E" w:rsidRDefault="00667CAB" w:rsidP="004E6361">
            <w:r>
              <w:t>00:00</w:t>
            </w:r>
          </w:p>
        </w:tc>
        <w:tc>
          <w:tcPr>
            <w:tcW w:w="1170" w:type="dxa"/>
          </w:tcPr>
          <w:p w:rsidR="0065616E" w:rsidRDefault="0065616E" w:rsidP="004E6361"/>
        </w:tc>
        <w:tc>
          <w:tcPr>
            <w:tcW w:w="6925" w:type="dxa"/>
          </w:tcPr>
          <w:p w:rsidR="0065616E" w:rsidRDefault="00386869" w:rsidP="004E6361">
            <w:r>
              <w:t>What night does Wonderful Woman come on?</w:t>
            </w:r>
          </w:p>
        </w:tc>
      </w:tr>
      <w:tr w:rsidR="00667CAB" w:rsidTr="0084378D">
        <w:tc>
          <w:tcPr>
            <w:tcW w:w="1255" w:type="dxa"/>
          </w:tcPr>
          <w:p w:rsidR="00667CAB" w:rsidRDefault="00667CAB" w:rsidP="00667CAB">
            <w:r w:rsidRPr="003B19AA">
              <w:t>00:</w:t>
            </w:r>
            <w:r w:rsidR="002C4C64">
              <w:t>02</w:t>
            </w:r>
          </w:p>
        </w:tc>
        <w:tc>
          <w:tcPr>
            <w:tcW w:w="1170" w:type="dxa"/>
          </w:tcPr>
          <w:p w:rsidR="00667CAB" w:rsidRDefault="00667CAB" w:rsidP="00667CAB"/>
        </w:tc>
        <w:tc>
          <w:tcPr>
            <w:tcW w:w="6925" w:type="dxa"/>
          </w:tcPr>
          <w:p w:rsidR="00667CAB" w:rsidRDefault="00667CAB" w:rsidP="00667CAB">
            <w:r>
              <w:t>[music]</w:t>
            </w:r>
          </w:p>
        </w:tc>
      </w:tr>
      <w:tr w:rsidR="00667CAB" w:rsidTr="0084378D">
        <w:tc>
          <w:tcPr>
            <w:tcW w:w="1255" w:type="dxa"/>
          </w:tcPr>
          <w:p w:rsidR="00667CAB" w:rsidRDefault="00667CAB" w:rsidP="00667CAB">
            <w:r w:rsidRPr="003B19AA">
              <w:t>00:</w:t>
            </w:r>
            <w:r w:rsidR="002C4C64">
              <w:t>09</w:t>
            </w:r>
          </w:p>
        </w:tc>
        <w:tc>
          <w:tcPr>
            <w:tcW w:w="1170" w:type="dxa"/>
          </w:tcPr>
          <w:p w:rsidR="00667CAB" w:rsidRDefault="00667CAB" w:rsidP="00667CAB">
            <w:r>
              <w:t>Narrator</w:t>
            </w:r>
          </w:p>
        </w:tc>
        <w:tc>
          <w:tcPr>
            <w:tcW w:w="6925" w:type="dxa"/>
          </w:tcPr>
          <w:p w:rsidR="00667CAB" w:rsidRDefault="00667CAB" w:rsidP="00667CAB">
            <w:r>
              <w:t>[over music] It’s time now for another day in the life of Sam and Jesse. Gum Springs, Arkansas.</w:t>
            </w:r>
          </w:p>
        </w:tc>
      </w:tr>
      <w:tr w:rsidR="00667CAB" w:rsidTr="0084378D">
        <w:tc>
          <w:tcPr>
            <w:tcW w:w="1255" w:type="dxa"/>
          </w:tcPr>
          <w:p w:rsidR="00667CAB" w:rsidRDefault="00667CAB" w:rsidP="00667CAB">
            <w:r w:rsidRPr="003B19AA">
              <w:t>00:</w:t>
            </w:r>
            <w:r w:rsidR="00EA52BC">
              <w:t>23</w:t>
            </w:r>
          </w:p>
        </w:tc>
        <w:tc>
          <w:tcPr>
            <w:tcW w:w="1170" w:type="dxa"/>
          </w:tcPr>
          <w:p w:rsidR="00667CAB" w:rsidRDefault="00667CAB" w:rsidP="00667CAB"/>
        </w:tc>
        <w:tc>
          <w:tcPr>
            <w:tcW w:w="6925" w:type="dxa"/>
          </w:tcPr>
          <w:p w:rsidR="00667CAB" w:rsidRDefault="00667CAB" w:rsidP="00667CAB">
            <w:r>
              <w:t>[music fades out, then repeats]</w:t>
            </w:r>
          </w:p>
        </w:tc>
      </w:tr>
      <w:tr w:rsidR="00667CAB" w:rsidTr="0084378D">
        <w:tc>
          <w:tcPr>
            <w:tcW w:w="1255" w:type="dxa"/>
          </w:tcPr>
          <w:p w:rsidR="00667CAB" w:rsidRDefault="00667CAB" w:rsidP="00667CAB">
            <w:r w:rsidRPr="003B19AA">
              <w:t>00:</w:t>
            </w:r>
            <w:r w:rsidR="00EA52BC">
              <w:t>33</w:t>
            </w:r>
          </w:p>
        </w:tc>
        <w:tc>
          <w:tcPr>
            <w:tcW w:w="1170" w:type="dxa"/>
          </w:tcPr>
          <w:p w:rsidR="00667CAB" w:rsidRDefault="00667CAB" w:rsidP="00667CAB">
            <w:r>
              <w:t>Sam</w:t>
            </w:r>
          </w:p>
        </w:tc>
        <w:tc>
          <w:tcPr>
            <w:tcW w:w="6925" w:type="dxa"/>
          </w:tcPr>
          <w:p w:rsidR="00667CAB" w:rsidRDefault="00667CAB" w:rsidP="00667CAB">
            <w:r>
              <w:t xml:space="preserve">Man, this has been a hard day. I-I’m </w:t>
            </w:r>
            <w:proofErr w:type="spellStart"/>
            <w:r>
              <w:t>gonna</w:t>
            </w:r>
            <w:proofErr w:type="spellEnd"/>
            <w:r>
              <w:t xml:space="preserve"> go home and eat them two hard boiled eggs I been </w:t>
            </w:r>
            <w:proofErr w:type="spellStart"/>
            <w:r>
              <w:t>savin</w:t>
            </w:r>
            <w:proofErr w:type="spellEnd"/>
            <w:r>
              <w:t>’, drink me a Nectarine Crush, and watch some television. [inaudible] [overlap]</w:t>
            </w:r>
          </w:p>
        </w:tc>
      </w:tr>
      <w:tr w:rsidR="00667CAB" w:rsidTr="0084378D">
        <w:tc>
          <w:tcPr>
            <w:tcW w:w="1255" w:type="dxa"/>
          </w:tcPr>
          <w:p w:rsidR="00667CAB" w:rsidRDefault="00667CAB" w:rsidP="00667CAB">
            <w:r w:rsidRPr="003B19AA">
              <w:t>00:</w:t>
            </w:r>
            <w:r w:rsidR="00EA52BC">
              <w:t>43</w:t>
            </w:r>
          </w:p>
        </w:tc>
        <w:tc>
          <w:tcPr>
            <w:tcW w:w="1170" w:type="dxa"/>
          </w:tcPr>
          <w:p w:rsidR="00667CAB" w:rsidRDefault="00667CAB" w:rsidP="00667CAB">
            <w:r>
              <w:t>Jesse</w:t>
            </w:r>
          </w:p>
        </w:tc>
        <w:tc>
          <w:tcPr>
            <w:tcW w:w="6925" w:type="dxa"/>
          </w:tcPr>
          <w:p w:rsidR="00667CAB" w:rsidRDefault="00667CAB" w:rsidP="00667CAB">
            <w:r>
              <w:t>A</w:t>
            </w:r>
            <w:r w:rsidR="00EA52BC">
              <w:t>-a</w:t>
            </w:r>
            <w:r>
              <w:t xml:space="preserve"> Nectarine Crush?</w:t>
            </w:r>
          </w:p>
        </w:tc>
      </w:tr>
      <w:tr w:rsidR="00667CAB" w:rsidTr="0084378D">
        <w:tc>
          <w:tcPr>
            <w:tcW w:w="1255" w:type="dxa"/>
          </w:tcPr>
          <w:p w:rsidR="00667CAB" w:rsidRDefault="00667CAB" w:rsidP="00667CAB">
            <w:r w:rsidRPr="003B19AA">
              <w:t>00:</w:t>
            </w:r>
            <w:r w:rsidR="00275823">
              <w:t>45</w:t>
            </w:r>
          </w:p>
        </w:tc>
        <w:tc>
          <w:tcPr>
            <w:tcW w:w="1170" w:type="dxa"/>
          </w:tcPr>
          <w:p w:rsidR="00667CAB" w:rsidRDefault="00667CAB" w:rsidP="00667CAB">
            <w:r>
              <w:t>Leon</w:t>
            </w:r>
          </w:p>
        </w:tc>
        <w:tc>
          <w:tcPr>
            <w:tcW w:w="6925" w:type="dxa"/>
          </w:tcPr>
          <w:p w:rsidR="00667CAB" w:rsidRDefault="00667CAB" w:rsidP="00667CAB">
            <w:r>
              <w:t>You</w:t>
            </w:r>
            <w:r w:rsidR="00D05BA0">
              <w:t>-you</w:t>
            </w:r>
            <w:r>
              <w:t xml:space="preserve"> gone watch Wonderful Woman, Sam?</w:t>
            </w:r>
          </w:p>
        </w:tc>
      </w:tr>
      <w:tr w:rsidR="00667CAB" w:rsidTr="0084378D">
        <w:tc>
          <w:tcPr>
            <w:tcW w:w="1255" w:type="dxa"/>
          </w:tcPr>
          <w:p w:rsidR="00667CAB" w:rsidRDefault="00667CAB" w:rsidP="00667CAB">
            <w:r w:rsidRPr="003B19AA">
              <w:t>00:</w:t>
            </w:r>
            <w:r w:rsidR="00151928">
              <w:t>47</w:t>
            </w:r>
          </w:p>
        </w:tc>
        <w:tc>
          <w:tcPr>
            <w:tcW w:w="1170" w:type="dxa"/>
          </w:tcPr>
          <w:p w:rsidR="00667CAB" w:rsidRDefault="00667CAB" w:rsidP="00667CAB">
            <w:r>
              <w:t>Sam</w:t>
            </w:r>
          </w:p>
        </w:tc>
        <w:tc>
          <w:tcPr>
            <w:tcW w:w="6925" w:type="dxa"/>
          </w:tcPr>
          <w:p w:rsidR="00667CAB" w:rsidRDefault="00667CAB" w:rsidP="00667CAB">
            <w:r>
              <w:t>Sure, a Nectarine Crush. Good for your left leg. I-I’m gone watch Gunsmoke, Leon. And then I</w:t>
            </w:r>
            <w:r w:rsidR="00EE0C3D">
              <w:t>’</w:t>
            </w:r>
            <w:r>
              <w:t xml:space="preserve">m </w:t>
            </w:r>
            <w:proofErr w:type="spellStart"/>
            <w:r>
              <w:t>gonna</w:t>
            </w:r>
            <w:proofErr w:type="spellEnd"/>
            <w:r>
              <w:t xml:space="preserve"> watch</w:t>
            </w:r>
            <w:r w:rsidR="00EE0C3D">
              <w:t xml:space="preserve"> a-</w:t>
            </w:r>
            <w:r w:rsidR="004071EB">
              <w:t xml:space="preserve"> [overlap]</w:t>
            </w:r>
          </w:p>
        </w:tc>
      </w:tr>
      <w:tr w:rsidR="00667CAB" w:rsidTr="0084378D">
        <w:tc>
          <w:tcPr>
            <w:tcW w:w="1255" w:type="dxa"/>
          </w:tcPr>
          <w:p w:rsidR="00667CAB" w:rsidRDefault="00667CAB" w:rsidP="00667CAB">
            <w:r w:rsidRPr="003B19AA">
              <w:t>00:</w:t>
            </w:r>
            <w:r w:rsidR="00151928">
              <w:t>52</w:t>
            </w:r>
          </w:p>
        </w:tc>
        <w:tc>
          <w:tcPr>
            <w:tcW w:w="1170" w:type="dxa"/>
          </w:tcPr>
          <w:p w:rsidR="00667CAB" w:rsidRDefault="00667CAB" w:rsidP="00667CAB">
            <w:r>
              <w:t>Leon</w:t>
            </w:r>
          </w:p>
        </w:tc>
        <w:tc>
          <w:tcPr>
            <w:tcW w:w="6925" w:type="dxa"/>
          </w:tcPr>
          <w:p w:rsidR="00667CAB" w:rsidRDefault="004071EB" w:rsidP="00667CAB">
            <w:r>
              <w:t xml:space="preserve">[overlap] </w:t>
            </w:r>
            <w:r w:rsidR="00667CAB">
              <w:t>You gone watch Wonderful Woman?</w:t>
            </w:r>
          </w:p>
        </w:tc>
      </w:tr>
      <w:tr w:rsidR="00667CAB" w:rsidTr="0084378D">
        <w:tc>
          <w:tcPr>
            <w:tcW w:w="1255" w:type="dxa"/>
          </w:tcPr>
          <w:p w:rsidR="00667CAB" w:rsidRDefault="00667CAB" w:rsidP="00667CAB">
            <w:r w:rsidRPr="003B19AA">
              <w:t>00:</w:t>
            </w:r>
            <w:r w:rsidR="00151928">
              <w:t>54</w:t>
            </w:r>
          </w:p>
        </w:tc>
        <w:tc>
          <w:tcPr>
            <w:tcW w:w="1170" w:type="dxa"/>
          </w:tcPr>
          <w:p w:rsidR="00667CAB" w:rsidRDefault="00667CAB" w:rsidP="00667CAB">
            <w:r>
              <w:t>Sam</w:t>
            </w:r>
          </w:p>
        </w:tc>
        <w:tc>
          <w:tcPr>
            <w:tcW w:w="6925" w:type="dxa"/>
          </w:tcPr>
          <w:p w:rsidR="00667CAB" w:rsidRDefault="00667CAB" w:rsidP="00667CAB">
            <w:pPr>
              <w:tabs>
                <w:tab w:val="left" w:pos="3627"/>
              </w:tabs>
            </w:pPr>
            <w:r>
              <w:t xml:space="preserve">Yeah, I’m </w:t>
            </w:r>
            <w:proofErr w:type="spellStart"/>
            <w:r>
              <w:t>gonna</w:t>
            </w:r>
            <w:proofErr w:type="spellEnd"/>
            <w:r>
              <w:t xml:space="preserve"> watch her. Soon as she gets on Gunsmoke or Champion</w:t>
            </w:r>
            <w:r w:rsidR="008E0169">
              <w:t>s</w:t>
            </w:r>
            <w:r>
              <w:t xml:space="preserve">hip </w:t>
            </w:r>
            <w:proofErr w:type="spellStart"/>
            <w:r>
              <w:t>wrestlin</w:t>
            </w:r>
            <w:proofErr w:type="spellEnd"/>
            <w:r>
              <w:t xml:space="preserve">’. You know, her and ole Festus </w:t>
            </w:r>
            <w:r w:rsidR="00C700E9">
              <w:t xml:space="preserve">they </w:t>
            </w:r>
            <w:r>
              <w:t>make quite a pair, wouldn’t they?</w:t>
            </w:r>
          </w:p>
        </w:tc>
      </w:tr>
      <w:tr w:rsidR="00667CAB" w:rsidTr="0084378D">
        <w:tc>
          <w:tcPr>
            <w:tcW w:w="1255" w:type="dxa"/>
          </w:tcPr>
          <w:p w:rsidR="00667CAB" w:rsidRDefault="00667CAB" w:rsidP="00667CAB">
            <w:r w:rsidRPr="003B19AA">
              <w:t>0</w:t>
            </w:r>
            <w:r w:rsidR="00151928">
              <w:t>1</w:t>
            </w:r>
            <w:r w:rsidRPr="003B19AA">
              <w:t>:</w:t>
            </w:r>
            <w:r w:rsidR="00151928">
              <w:t>03</w:t>
            </w:r>
          </w:p>
        </w:tc>
        <w:tc>
          <w:tcPr>
            <w:tcW w:w="1170" w:type="dxa"/>
          </w:tcPr>
          <w:p w:rsidR="00667CAB" w:rsidRDefault="00667CAB" w:rsidP="00667CAB">
            <w:r>
              <w:t>Jesse</w:t>
            </w:r>
          </w:p>
        </w:tc>
        <w:tc>
          <w:tcPr>
            <w:tcW w:w="6925" w:type="dxa"/>
          </w:tcPr>
          <w:p w:rsidR="00667CAB" w:rsidRDefault="00667CAB" w:rsidP="00667CAB">
            <w:r>
              <w:t>Wait a minute, Sam. I-I’m still back there at that Nectarine Crush. Good for your left leg?</w:t>
            </w:r>
          </w:p>
        </w:tc>
      </w:tr>
      <w:tr w:rsidR="00151928" w:rsidTr="0084378D">
        <w:tc>
          <w:tcPr>
            <w:tcW w:w="1255" w:type="dxa"/>
          </w:tcPr>
          <w:p w:rsidR="00151928" w:rsidRDefault="00151928" w:rsidP="00151928">
            <w:r w:rsidRPr="00402159">
              <w:t>01:</w:t>
            </w:r>
            <w:r w:rsidR="00734C45">
              <w:t>08</w:t>
            </w:r>
          </w:p>
        </w:tc>
        <w:tc>
          <w:tcPr>
            <w:tcW w:w="1170" w:type="dxa"/>
          </w:tcPr>
          <w:p w:rsidR="00151928" w:rsidRDefault="00151928" w:rsidP="00151928">
            <w:r>
              <w:t>Sam</w:t>
            </w:r>
          </w:p>
        </w:tc>
        <w:tc>
          <w:tcPr>
            <w:tcW w:w="6925" w:type="dxa"/>
          </w:tcPr>
          <w:p w:rsidR="00151928" w:rsidRDefault="00151928" w:rsidP="00151928">
            <w:r>
              <w:t xml:space="preserve">Oh, yeah. That stuff’s a substitute for sunshine, you know. A-and when I’m </w:t>
            </w:r>
            <w:proofErr w:type="spellStart"/>
            <w:r>
              <w:t>workin</w:t>
            </w:r>
            <w:proofErr w:type="spellEnd"/>
            <w:r>
              <w:t xml:space="preserve">’ out there on that driveway in the </w:t>
            </w:r>
            <w:proofErr w:type="spellStart"/>
            <w:r>
              <w:t>evenin’s</w:t>
            </w:r>
            <w:proofErr w:type="spellEnd"/>
            <w:r>
              <w:t>, well I, I always got my right leg to the sun.</w:t>
            </w:r>
          </w:p>
        </w:tc>
      </w:tr>
      <w:tr w:rsidR="00151928" w:rsidTr="0084378D">
        <w:tc>
          <w:tcPr>
            <w:tcW w:w="1255" w:type="dxa"/>
          </w:tcPr>
          <w:p w:rsidR="00151928" w:rsidRDefault="00151928" w:rsidP="00151928">
            <w:r w:rsidRPr="00402159">
              <w:t>01:</w:t>
            </w:r>
            <w:r w:rsidR="00734C45">
              <w:t>18</w:t>
            </w:r>
          </w:p>
        </w:tc>
        <w:tc>
          <w:tcPr>
            <w:tcW w:w="1170" w:type="dxa"/>
          </w:tcPr>
          <w:p w:rsidR="00151928" w:rsidRDefault="00151928" w:rsidP="00151928">
            <w:r>
              <w:t>Jesse</w:t>
            </w:r>
          </w:p>
        </w:tc>
        <w:tc>
          <w:tcPr>
            <w:tcW w:w="6925" w:type="dxa"/>
          </w:tcPr>
          <w:p w:rsidR="00151928" w:rsidRDefault="00151928" w:rsidP="00151928">
            <w:r>
              <w:t>Sam! You must think me and Leon are perfect fools.</w:t>
            </w:r>
          </w:p>
        </w:tc>
      </w:tr>
      <w:tr w:rsidR="00151928" w:rsidTr="0084378D">
        <w:tc>
          <w:tcPr>
            <w:tcW w:w="1255" w:type="dxa"/>
          </w:tcPr>
          <w:p w:rsidR="00151928" w:rsidRDefault="00151928" w:rsidP="00151928">
            <w:r w:rsidRPr="00402159">
              <w:t>01:</w:t>
            </w:r>
            <w:r w:rsidR="00EF046A">
              <w:t>22</w:t>
            </w:r>
          </w:p>
        </w:tc>
        <w:tc>
          <w:tcPr>
            <w:tcW w:w="1170" w:type="dxa"/>
          </w:tcPr>
          <w:p w:rsidR="00151928" w:rsidRDefault="00151928" w:rsidP="00151928">
            <w:r>
              <w:t>Sam</w:t>
            </w:r>
          </w:p>
        </w:tc>
        <w:tc>
          <w:tcPr>
            <w:tcW w:w="6925" w:type="dxa"/>
          </w:tcPr>
          <w:p w:rsidR="00151928" w:rsidRDefault="00151928" w:rsidP="00151928">
            <w:r>
              <w:t>Well, nah. I don’t think you’re perfect. I-</w:t>
            </w:r>
          </w:p>
        </w:tc>
      </w:tr>
      <w:tr w:rsidR="00151928" w:rsidTr="0084378D">
        <w:tc>
          <w:tcPr>
            <w:tcW w:w="1255" w:type="dxa"/>
          </w:tcPr>
          <w:p w:rsidR="00151928" w:rsidRDefault="00151928" w:rsidP="00151928">
            <w:r w:rsidRPr="00402159">
              <w:t>01:</w:t>
            </w:r>
            <w:r w:rsidR="00EF046A">
              <w:t>25</w:t>
            </w:r>
          </w:p>
        </w:tc>
        <w:tc>
          <w:tcPr>
            <w:tcW w:w="1170" w:type="dxa"/>
          </w:tcPr>
          <w:p w:rsidR="00151928" w:rsidRDefault="00151928" w:rsidP="00151928">
            <w:r>
              <w:t>Leon</w:t>
            </w:r>
          </w:p>
        </w:tc>
        <w:tc>
          <w:tcPr>
            <w:tcW w:w="6925" w:type="dxa"/>
          </w:tcPr>
          <w:p w:rsidR="00151928" w:rsidRDefault="00151928" w:rsidP="00151928">
            <w:r>
              <w:t xml:space="preserve">Well, what night does Wonderful Woman come on? I </w:t>
            </w:r>
            <w:proofErr w:type="spellStart"/>
            <w:r>
              <w:t>ain’t</w:t>
            </w:r>
            <w:proofErr w:type="spellEnd"/>
            <w:r>
              <w:t xml:space="preserve"> got no television, </w:t>
            </w:r>
            <w:proofErr w:type="spellStart"/>
            <w:r>
              <w:t>ya</w:t>
            </w:r>
            <w:proofErr w:type="spellEnd"/>
            <w:r>
              <w:t>’ know</w:t>
            </w:r>
            <w:r w:rsidR="00EF046A">
              <w:t xml:space="preserve"> an-</w:t>
            </w:r>
          </w:p>
        </w:tc>
      </w:tr>
      <w:tr w:rsidR="00151928" w:rsidTr="0084378D">
        <w:tc>
          <w:tcPr>
            <w:tcW w:w="1255" w:type="dxa"/>
          </w:tcPr>
          <w:p w:rsidR="00151928" w:rsidRDefault="00151928" w:rsidP="00151928">
            <w:r w:rsidRPr="00402159">
              <w:t>01:</w:t>
            </w:r>
            <w:r w:rsidR="00EF046A">
              <w:t>30</w:t>
            </w:r>
          </w:p>
        </w:tc>
        <w:tc>
          <w:tcPr>
            <w:tcW w:w="1170" w:type="dxa"/>
          </w:tcPr>
          <w:p w:rsidR="00151928" w:rsidRDefault="00151928" w:rsidP="00151928">
            <w:r>
              <w:t>Jesse</w:t>
            </w:r>
          </w:p>
        </w:tc>
        <w:tc>
          <w:tcPr>
            <w:tcW w:w="6925" w:type="dxa"/>
          </w:tcPr>
          <w:p w:rsidR="00151928" w:rsidRDefault="00151928" w:rsidP="00151928">
            <w:r>
              <w:t>Sam, I work hard around this place and I try to improve our business and what is my reward?</w:t>
            </w:r>
          </w:p>
        </w:tc>
      </w:tr>
      <w:tr w:rsidR="00151928" w:rsidTr="0084378D">
        <w:tc>
          <w:tcPr>
            <w:tcW w:w="1255" w:type="dxa"/>
          </w:tcPr>
          <w:p w:rsidR="00151928" w:rsidRDefault="00151928" w:rsidP="00151928">
            <w:r w:rsidRPr="00402159">
              <w:t>01:</w:t>
            </w:r>
            <w:r w:rsidR="00EF046A">
              <w:t>35</w:t>
            </w:r>
          </w:p>
        </w:tc>
        <w:tc>
          <w:tcPr>
            <w:tcW w:w="1170" w:type="dxa"/>
          </w:tcPr>
          <w:p w:rsidR="00151928" w:rsidRDefault="00151928" w:rsidP="00151928">
            <w:r>
              <w:t>Leon</w:t>
            </w:r>
          </w:p>
        </w:tc>
        <w:tc>
          <w:tcPr>
            <w:tcW w:w="6925" w:type="dxa"/>
          </w:tcPr>
          <w:p w:rsidR="00151928" w:rsidRDefault="00151928" w:rsidP="00151928">
            <w:r>
              <w:t>Well, you get to watch Wonderful Woman for one thing.</w:t>
            </w:r>
          </w:p>
        </w:tc>
      </w:tr>
      <w:tr w:rsidR="00EF046A" w:rsidTr="0084378D">
        <w:tc>
          <w:tcPr>
            <w:tcW w:w="1255" w:type="dxa"/>
          </w:tcPr>
          <w:p w:rsidR="00EF046A" w:rsidRDefault="00EF046A" w:rsidP="00EF046A">
            <w:r w:rsidRPr="00925BAF">
              <w:lastRenderedPageBreak/>
              <w:t>01:</w:t>
            </w:r>
            <w:r w:rsidR="000F4976">
              <w:t>38</w:t>
            </w:r>
          </w:p>
        </w:tc>
        <w:tc>
          <w:tcPr>
            <w:tcW w:w="1170" w:type="dxa"/>
          </w:tcPr>
          <w:p w:rsidR="00EF046A" w:rsidRDefault="00EF046A" w:rsidP="00EF046A">
            <w:r>
              <w:t>Sam</w:t>
            </w:r>
          </w:p>
        </w:tc>
        <w:tc>
          <w:tcPr>
            <w:tcW w:w="6925" w:type="dxa"/>
          </w:tcPr>
          <w:p w:rsidR="00EF046A" w:rsidRDefault="00EF046A" w:rsidP="00EF046A">
            <w:r>
              <w:t>W</w:t>
            </w:r>
            <w:r w:rsidR="000F4976">
              <w:t>hy</w:t>
            </w:r>
            <w:r>
              <w:t xml:space="preserve">, yeah, </w:t>
            </w:r>
            <w:proofErr w:type="gramStart"/>
            <w:r>
              <w:t>Jesse.</w:t>
            </w:r>
            <w:proofErr w:type="gramEnd"/>
            <w:r>
              <w:t xml:space="preserve"> You get to go home to Betsy Pearl every night. [inaudible] [overlap]</w:t>
            </w:r>
          </w:p>
        </w:tc>
      </w:tr>
      <w:tr w:rsidR="00EF046A" w:rsidTr="0084378D">
        <w:tc>
          <w:tcPr>
            <w:tcW w:w="1255" w:type="dxa"/>
          </w:tcPr>
          <w:p w:rsidR="00EF046A" w:rsidRDefault="00EF046A" w:rsidP="00EF046A">
            <w:r w:rsidRPr="00925BAF">
              <w:t>01:</w:t>
            </w:r>
            <w:r w:rsidR="005F5A37">
              <w:t>41</w:t>
            </w:r>
          </w:p>
        </w:tc>
        <w:tc>
          <w:tcPr>
            <w:tcW w:w="1170" w:type="dxa"/>
          </w:tcPr>
          <w:p w:rsidR="00EF046A" w:rsidRDefault="00EF046A" w:rsidP="00EF046A">
            <w:r>
              <w:t>Jesse</w:t>
            </w:r>
          </w:p>
        </w:tc>
        <w:tc>
          <w:tcPr>
            <w:tcW w:w="6925" w:type="dxa"/>
          </w:tcPr>
          <w:p w:rsidR="00EF046A" w:rsidRDefault="00EF046A" w:rsidP="00EF046A">
            <w:pPr>
              <w:tabs>
                <w:tab w:val="left" w:pos="5933"/>
              </w:tabs>
            </w:pPr>
            <w:r>
              <w:t>[overlap] I’ll tell you what I get. I get nonsense all day long from you two. [overlap]</w:t>
            </w:r>
          </w:p>
        </w:tc>
      </w:tr>
      <w:tr w:rsidR="00EF046A" w:rsidTr="0084378D">
        <w:tc>
          <w:tcPr>
            <w:tcW w:w="1255" w:type="dxa"/>
          </w:tcPr>
          <w:p w:rsidR="00EF046A" w:rsidRDefault="00EF046A" w:rsidP="00EF046A">
            <w:r w:rsidRPr="00925BAF">
              <w:t>01:</w:t>
            </w:r>
            <w:r w:rsidR="005F5A37">
              <w:t>45</w:t>
            </w:r>
          </w:p>
        </w:tc>
        <w:tc>
          <w:tcPr>
            <w:tcW w:w="1170" w:type="dxa"/>
          </w:tcPr>
          <w:p w:rsidR="00EF046A" w:rsidRDefault="00EF046A" w:rsidP="00EF046A">
            <w:r>
              <w:t>Sam</w:t>
            </w:r>
          </w:p>
        </w:tc>
        <w:tc>
          <w:tcPr>
            <w:tcW w:w="6925" w:type="dxa"/>
          </w:tcPr>
          <w:p w:rsidR="00EF046A" w:rsidRDefault="00EF046A" w:rsidP="00EF046A">
            <w:pPr>
              <w:tabs>
                <w:tab w:val="left" w:pos="5933"/>
              </w:tabs>
            </w:pPr>
            <w:r>
              <w:t>[overlap] Well, now, Jesse, I-I was just uh- [overlap]</w:t>
            </w:r>
          </w:p>
        </w:tc>
      </w:tr>
      <w:tr w:rsidR="00EF046A" w:rsidTr="0084378D">
        <w:tc>
          <w:tcPr>
            <w:tcW w:w="1255" w:type="dxa"/>
          </w:tcPr>
          <w:p w:rsidR="00EF046A" w:rsidRDefault="00EF046A" w:rsidP="00EF046A">
            <w:r w:rsidRPr="00925BAF">
              <w:t>01:</w:t>
            </w:r>
            <w:r w:rsidR="005F5A37">
              <w:t>46</w:t>
            </w:r>
          </w:p>
        </w:tc>
        <w:tc>
          <w:tcPr>
            <w:tcW w:w="1170" w:type="dxa"/>
          </w:tcPr>
          <w:p w:rsidR="00EF046A" w:rsidRDefault="00EF046A" w:rsidP="00EF046A">
            <w:r>
              <w:t>Jesse</w:t>
            </w:r>
          </w:p>
        </w:tc>
        <w:tc>
          <w:tcPr>
            <w:tcW w:w="6925" w:type="dxa"/>
          </w:tcPr>
          <w:p w:rsidR="00EF046A" w:rsidRDefault="00EF046A" w:rsidP="00EF046A">
            <w:r>
              <w:t xml:space="preserve">[overlap] I know! I know, Sam. You don’t see </w:t>
            </w:r>
            <w:proofErr w:type="spellStart"/>
            <w:r>
              <w:t>nothin</w:t>
            </w:r>
            <w:proofErr w:type="spellEnd"/>
            <w:r>
              <w:t>’ unusual about this whole conversation. And that’s just the problem.</w:t>
            </w:r>
          </w:p>
        </w:tc>
      </w:tr>
      <w:tr w:rsidR="005F5A37" w:rsidTr="0084378D">
        <w:tc>
          <w:tcPr>
            <w:tcW w:w="1255" w:type="dxa"/>
          </w:tcPr>
          <w:p w:rsidR="005F5A37" w:rsidRDefault="005F5A37" w:rsidP="005F5A37">
            <w:r w:rsidRPr="0042246F">
              <w:t>01:</w:t>
            </w:r>
            <w:r>
              <w:t>52</w:t>
            </w:r>
          </w:p>
        </w:tc>
        <w:tc>
          <w:tcPr>
            <w:tcW w:w="1170" w:type="dxa"/>
          </w:tcPr>
          <w:p w:rsidR="005F5A37" w:rsidRDefault="005F5A37" w:rsidP="005F5A37">
            <w:r>
              <w:t>Sam</w:t>
            </w:r>
          </w:p>
        </w:tc>
        <w:tc>
          <w:tcPr>
            <w:tcW w:w="6925" w:type="dxa"/>
          </w:tcPr>
          <w:p w:rsidR="005F5A37" w:rsidRDefault="005F5A37" w:rsidP="005F5A37">
            <w:r>
              <w:t>Well, yeah, I do to, Jesse. I-I can see some [overlap]</w:t>
            </w:r>
          </w:p>
        </w:tc>
      </w:tr>
      <w:tr w:rsidR="005F5A37" w:rsidTr="0084378D">
        <w:tc>
          <w:tcPr>
            <w:tcW w:w="1255" w:type="dxa"/>
          </w:tcPr>
          <w:p w:rsidR="005F5A37" w:rsidRDefault="005F5A37" w:rsidP="005F5A37">
            <w:r w:rsidRPr="0042246F">
              <w:t>01:</w:t>
            </w:r>
            <w:r>
              <w:t>54</w:t>
            </w:r>
          </w:p>
        </w:tc>
        <w:tc>
          <w:tcPr>
            <w:tcW w:w="1170" w:type="dxa"/>
          </w:tcPr>
          <w:p w:rsidR="005F5A37" w:rsidRDefault="005F5A37" w:rsidP="005F5A37">
            <w:r>
              <w:t>Leon</w:t>
            </w:r>
          </w:p>
        </w:tc>
        <w:tc>
          <w:tcPr>
            <w:tcW w:w="6925" w:type="dxa"/>
          </w:tcPr>
          <w:p w:rsidR="005F5A37" w:rsidRDefault="005F5A37" w:rsidP="005F5A37">
            <w:r>
              <w:t xml:space="preserve">[overlap] Well, I can, I can see it too, Mr. Jesse. </w:t>
            </w:r>
            <w:proofErr w:type="spellStart"/>
            <w:r>
              <w:t>Wh</w:t>
            </w:r>
            <w:proofErr w:type="spellEnd"/>
            <w:r>
              <w:t xml:space="preserve">-what we </w:t>
            </w:r>
            <w:proofErr w:type="spellStart"/>
            <w:r>
              <w:t>lookin</w:t>
            </w:r>
            <w:proofErr w:type="spellEnd"/>
            <w:r>
              <w:t>’ for, Sam?</w:t>
            </w:r>
          </w:p>
        </w:tc>
      </w:tr>
      <w:tr w:rsidR="0065616E" w:rsidTr="0084378D">
        <w:tc>
          <w:tcPr>
            <w:tcW w:w="1255" w:type="dxa"/>
          </w:tcPr>
          <w:p w:rsidR="0065616E" w:rsidRDefault="005F5A37" w:rsidP="00504808">
            <w:r w:rsidRPr="003B19AA">
              <w:t>0</w:t>
            </w:r>
            <w:r>
              <w:t>1</w:t>
            </w:r>
            <w:r w:rsidRPr="003B19AA">
              <w:t>:</w:t>
            </w:r>
            <w:r>
              <w:t>58</w:t>
            </w:r>
          </w:p>
        </w:tc>
        <w:tc>
          <w:tcPr>
            <w:tcW w:w="1170" w:type="dxa"/>
          </w:tcPr>
          <w:p w:rsidR="0065616E" w:rsidRDefault="009E7606" w:rsidP="00504808">
            <w:r>
              <w:t>Sam</w:t>
            </w:r>
          </w:p>
        </w:tc>
        <w:tc>
          <w:tcPr>
            <w:tcW w:w="6925" w:type="dxa"/>
          </w:tcPr>
          <w:p w:rsidR="0065616E" w:rsidRDefault="005F1826" w:rsidP="00504808">
            <w:r>
              <w:t>Every time you mention Betsy Pearl he</w:t>
            </w:r>
            <w:r w:rsidR="009E269F">
              <w:t xml:space="preserve"> decides that driveway </w:t>
            </w:r>
            <w:r w:rsidR="00D85FCB">
              <w:t xml:space="preserve">needs </w:t>
            </w:r>
            <w:proofErr w:type="spellStart"/>
            <w:r w:rsidR="00D85FCB">
              <w:t>sweepin</w:t>
            </w:r>
            <w:proofErr w:type="spellEnd"/>
            <w:r w:rsidR="00652F78">
              <w:t>’</w:t>
            </w:r>
            <w:r w:rsidR="00D85FCB">
              <w:t>, Leon.</w:t>
            </w:r>
            <w:r w:rsidR="00BD6F4B">
              <w:t xml:space="preserve"> Now-now, you just wait.</w:t>
            </w:r>
            <w:r w:rsidR="009E1264">
              <w:t xml:space="preserve"> [inaudible] [overlap]</w:t>
            </w:r>
          </w:p>
        </w:tc>
      </w:tr>
      <w:tr w:rsidR="0065616E" w:rsidTr="0084378D">
        <w:tc>
          <w:tcPr>
            <w:tcW w:w="1255" w:type="dxa"/>
          </w:tcPr>
          <w:p w:rsidR="0065616E" w:rsidRDefault="005F5A37" w:rsidP="00504808">
            <w:r>
              <w:t>02:</w:t>
            </w:r>
            <w:r w:rsidR="002722C3">
              <w:t>03</w:t>
            </w:r>
          </w:p>
        </w:tc>
        <w:tc>
          <w:tcPr>
            <w:tcW w:w="1170" w:type="dxa"/>
          </w:tcPr>
          <w:p w:rsidR="0065616E" w:rsidRDefault="009E7606" w:rsidP="00504808">
            <w:r>
              <w:t>Jesse</w:t>
            </w:r>
          </w:p>
        </w:tc>
        <w:tc>
          <w:tcPr>
            <w:tcW w:w="6925" w:type="dxa"/>
          </w:tcPr>
          <w:p w:rsidR="0065616E" w:rsidRDefault="009E1264" w:rsidP="00504808">
            <w:r>
              <w:t xml:space="preserve">[overlap] </w:t>
            </w:r>
            <w:r w:rsidR="00403A16">
              <w:t xml:space="preserve">We-we </w:t>
            </w:r>
            <w:proofErr w:type="spellStart"/>
            <w:r w:rsidR="00403A16">
              <w:t>gotta</w:t>
            </w:r>
            <w:proofErr w:type="spellEnd"/>
            <w:r w:rsidR="00403A16">
              <w:t xml:space="preserve"> get thing</w:t>
            </w:r>
            <w:r>
              <w:t>s</w:t>
            </w:r>
            <w:r w:rsidR="00403A16">
              <w:t xml:space="preserve"> </w:t>
            </w:r>
            <w:proofErr w:type="spellStart"/>
            <w:r w:rsidR="00403A16">
              <w:t>goin</w:t>
            </w:r>
            <w:proofErr w:type="spellEnd"/>
            <w:r>
              <w:t>’</w:t>
            </w:r>
            <w:r w:rsidR="00403A16">
              <w:t xml:space="preserve"> around here. Sam, you get out there and sweep that driveway right now.</w:t>
            </w:r>
          </w:p>
        </w:tc>
      </w:tr>
      <w:tr w:rsidR="005F5A37" w:rsidTr="0084378D">
        <w:tc>
          <w:tcPr>
            <w:tcW w:w="1255" w:type="dxa"/>
          </w:tcPr>
          <w:p w:rsidR="005F5A37" w:rsidRDefault="005F5A37" w:rsidP="005F5A37">
            <w:r w:rsidRPr="00916C14">
              <w:t>02:</w:t>
            </w:r>
            <w:r w:rsidR="00A11A86">
              <w:t>07</w:t>
            </w:r>
          </w:p>
        </w:tc>
        <w:tc>
          <w:tcPr>
            <w:tcW w:w="1170" w:type="dxa"/>
          </w:tcPr>
          <w:p w:rsidR="005F5A37" w:rsidRDefault="005F5A37" w:rsidP="005F5A37"/>
        </w:tc>
        <w:tc>
          <w:tcPr>
            <w:tcW w:w="6925" w:type="dxa"/>
          </w:tcPr>
          <w:p w:rsidR="005F5A37" w:rsidRDefault="005F5A37" w:rsidP="005F5A37">
            <w:r>
              <w:t>[music]</w:t>
            </w:r>
          </w:p>
        </w:tc>
      </w:tr>
      <w:tr w:rsidR="005F5A37" w:rsidTr="0084378D">
        <w:tc>
          <w:tcPr>
            <w:tcW w:w="1255" w:type="dxa"/>
          </w:tcPr>
          <w:p w:rsidR="005F5A37" w:rsidRDefault="005F5A37" w:rsidP="005F5A37">
            <w:r w:rsidRPr="00916C14">
              <w:t>02:</w:t>
            </w:r>
            <w:r w:rsidR="00A11A86">
              <w:t>15</w:t>
            </w:r>
          </w:p>
        </w:tc>
        <w:tc>
          <w:tcPr>
            <w:tcW w:w="1170" w:type="dxa"/>
          </w:tcPr>
          <w:p w:rsidR="005F5A37" w:rsidRDefault="005F5A37" w:rsidP="005F5A37"/>
        </w:tc>
        <w:tc>
          <w:tcPr>
            <w:tcW w:w="6925" w:type="dxa"/>
          </w:tcPr>
          <w:p w:rsidR="005F5A37" w:rsidRDefault="005F5A37" w:rsidP="005F5A37">
            <w:r>
              <w:t>[music fades out, then repeats]</w:t>
            </w:r>
          </w:p>
        </w:tc>
      </w:tr>
      <w:tr w:rsidR="005F5A37" w:rsidTr="0084378D">
        <w:tc>
          <w:tcPr>
            <w:tcW w:w="1255" w:type="dxa"/>
          </w:tcPr>
          <w:p w:rsidR="005F5A37" w:rsidRDefault="005F5A37" w:rsidP="005F5A37">
            <w:r w:rsidRPr="00916C14">
              <w:t>02:</w:t>
            </w:r>
            <w:r w:rsidR="00A11A86">
              <w:t>23</w:t>
            </w:r>
          </w:p>
        </w:tc>
        <w:tc>
          <w:tcPr>
            <w:tcW w:w="1170" w:type="dxa"/>
          </w:tcPr>
          <w:p w:rsidR="005F5A37" w:rsidRDefault="005F5A37" w:rsidP="005F5A37">
            <w:r>
              <w:t>Jesse</w:t>
            </w:r>
          </w:p>
        </w:tc>
        <w:tc>
          <w:tcPr>
            <w:tcW w:w="6925" w:type="dxa"/>
          </w:tcPr>
          <w:p w:rsidR="005F5A37" w:rsidRDefault="005F5A37" w:rsidP="005F5A37">
            <w:r>
              <w:t>Sam, I-I guess I was a little bit hasty with you [inaudible]</w:t>
            </w:r>
          </w:p>
        </w:tc>
      </w:tr>
      <w:tr w:rsidR="005F5A37" w:rsidTr="0084378D">
        <w:tc>
          <w:tcPr>
            <w:tcW w:w="1255" w:type="dxa"/>
          </w:tcPr>
          <w:p w:rsidR="005F5A37" w:rsidRDefault="005F5A37" w:rsidP="005F5A37">
            <w:r w:rsidRPr="00916C14">
              <w:t>02:</w:t>
            </w:r>
            <w:r w:rsidR="00A11A86">
              <w:t>26</w:t>
            </w:r>
          </w:p>
        </w:tc>
        <w:tc>
          <w:tcPr>
            <w:tcW w:w="1170" w:type="dxa"/>
          </w:tcPr>
          <w:p w:rsidR="005F5A37" w:rsidRDefault="005F5A37" w:rsidP="005F5A37">
            <w:r>
              <w:t>Sam</w:t>
            </w:r>
          </w:p>
        </w:tc>
        <w:tc>
          <w:tcPr>
            <w:tcW w:w="6925" w:type="dxa"/>
          </w:tcPr>
          <w:p w:rsidR="005F5A37" w:rsidRDefault="005F5A37" w:rsidP="005F5A37">
            <w:r>
              <w:t xml:space="preserve">I don’t blame you, Jesse. I didn’t have no business </w:t>
            </w:r>
            <w:proofErr w:type="spellStart"/>
            <w:r>
              <w:t>slanderin</w:t>
            </w:r>
            <w:proofErr w:type="spellEnd"/>
            <w:r>
              <w:t>’ Betsy Pearl the way I done there.</w:t>
            </w:r>
          </w:p>
        </w:tc>
      </w:tr>
      <w:tr w:rsidR="005F5A37" w:rsidTr="0084378D">
        <w:tc>
          <w:tcPr>
            <w:tcW w:w="1255" w:type="dxa"/>
          </w:tcPr>
          <w:p w:rsidR="005F5A37" w:rsidRDefault="005F5A37" w:rsidP="005F5A37">
            <w:r w:rsidRPr="00916C14">
              <w:t>02:</w:t>
            </w:r>
            <w:r w:rsidR="00A11A86">
              <w:t>30</w:t>
            </w:r>
          </w:p>
        </w:tc>
        <w:tc>
          <w:tcPr>
            <w:tcW w:w="1170" w:type="dxa"/>
          </w:tcPr>
          <w:p w:rsidR="005F5A37" w:rsidRDefault="005F5A37" w:rsidP="005F5A37">
            <w:r>
              <w:t>Jesse</w:t>
            </w:r>
          </w:p>
        </w:tc>
        <w:tc>
          <w:tcPr>
            <w:tcW w:w="6925" w:type="dxa"/>
          </w:tcPr>
          <w:p w:rsidR="005F5A37" w:rsidRDefault="005F5A37" w:rsidP="005F5A37">
            <w:r>
              <w:t xml:space="preserve">Oh, Sam. You-you didn’t say </w:t>
            </w:r>
            <w:proofErr w:type="spellStart"/>
            <w:r>
              <w:t>nothin</w:t>
            </w:r>
            <w:proofErr w:type="spellEnd"/>
            <w:r>
              <w:t>’ too very wrong.</w:t>
            </w:r>
          </w:p>
        </w:tc>
      </w:tr>
      <w:tr w:rsidR="005F5A37" w:rsidTr="0084378D">
        <w:tc>
          <w:tcPr>
            <w:tcW w:w="1255" w:type="dxa"/>
          </w:tcPr>
          <w:p w:rsidR="005F5A37" w:rsidRDefault="005F5A37" w:rsidP="005F5A37">
            <w:r w:rsidRPr="00916C14">
              <w:t>02:</w:t>
            </w:r>
            <w:r w:rsidR="00A11A86">
              <w:t>33</w:t>
            </w:r>
          </w:p>
        </w:tc>
        <w:tc>
          <w:tcPr>
            <w:tcW w:w="1170" w:type="dxa"/>
          </w:tcPr>
          <w:p w:rsidR="005F5A37" w:rsidRDefault="005F5A37" w:rsidP="005F5A37">
            <w:r>
              <w:t>Sam</w:t>
            </w:r>
          </w:p>
        </w:tc>
        <w:tc>
          <w:tcPr>
            <w:tcW w:w="6925" w:type="dxa"/>
          </w:tcPr>
          <w:p w:rsidR="005F5A37" w:rsidRDefault="005F5A37" w:rsidP="005F5A37">
            <w:r>
              <w:t xml:space="preserve">Well, it was what I was </w:t>
            </w:r>
            <w:proofErr w:type="spellStart"/>
            <w:r>
              <w:t>thinkin</w:t>
            </w:r>
            <w:proofErr w:type="spellEnd"/>
            <w:r>
              <w:t>’.</w:t>
            </w:r>
          </w:p>
        </w:tc>
      </w:tr>
      <w:tr w:rsidR="005F5A37" w:rsidTr="0084378D">
        <w:tc>
          <w:tcPr>
            <w:tcW w:w="1255" w:type="dxa"/>
          </w:tcPr>
          <w:p w:rsidR="005F5A37" w:rsidRDefault="005F5A37" w:rsidP="005F5A37">
            <w:r w:rsidRPr="00916C14">
              <w:t>02:</w:t>
            </w:r>
            <w:r w:rsidR="00CC1BD0">
              <w:t>35</w:t>
            </w:r>
          </w:p>
        </w:tc>
        <w:tc>
          <w:tcPr>
            <w:tcW w:w="1170" w:type="dxa"/>
          </w:tcPr>
          <w:p w:rsidR="005F5A37" w:rsidRDefault="005F5A37" w:rsidP="005F5A37">
            <w:r>
              <w:t>Jesse</w:t>
            </w:r>
          </w:p>
        </w:tc>
        <w:tc>
          <w:tcPr>
            <w:tcW w:w="6925" w:type="dxa"/>
          </w:tcPr>
          <w:p w:rsidR="005F5A37" w:rsidRDefault="005F5A37" w:rsidP="005F5A37">
            <w:r>
              <w:t xml:space="preserve">Wait a minute. You-you was </w:t>
            </w:r>
            <w:proofErr w:type="spellStart"/>
            <w:r>
              <w:t>thinkin</w:t>
            </w:r>
            <w:proofErr w:type="spellEnd"/>
            <w:r>
              <w:t>’ slanderous thoughts about my wife?</w:t>
            </w:r>
          </w:p>
        </w:tc>
      </w:tr>
      <w:tr w:rsidR="00CC1BD0" w:rsidTr="0084378D">
        <w:tc>
          <w:tcPr>
            <w:tcW w:w="1255" w:type="dxa"/>
          </w:tcPr>
          <w:p w:rsidR="00CC1BD0" w:rsidRDefault="00CC1BD0" w:rsidP="00CC1BD0">
            <w:r>
              <w:t>02:</w:t>
            </w:r>
            <w:r w:rsidR="005C6098">
              <w:t>39</w:t>
            </w:r>
          </w:p>
        </w:tc>
        <w:tc>
          <w:tcPr>
            <w:tcW w:w="1170" w:type="dxa"/>
          </w:tcPr>
          <w:p w:rsidR="00CC1BD0" w:rsidRDefault="00CC1BD0" w:rsidP="00CC1BD0">
            <w:r>
              <w:t>Sam</w:t>
            </w:r>
          </w:p>
        </w:tc>
        <w:tc>
          <w:tcPr>
            <w:tcW w:w="6925" w:type="dxa"/>
          </w:tcPr>
          <w:p w:rsidR="00CC1BD0" w:rsidRDefault="00CC1BD0" w:rsidP="00CC1BD0">
            <w:r>
              <w:t>Well, not too slanderous.</w:t>
            </w:r>
          </w:p>
        </w:tc>
      </w:tr>
      <w:tr w:rsidR="00CC1BD0" w:rsidTr="0084378D">
        <w:tc>
          <w:tcPr>
            <w:tcW w:w="1255" w:type="dxa"/>
          </w:tcPr>
          <w:p w:rsidR="00CC1BD0" w:rsidRDefault="00CC1BD0" w:rsidP="00CC1BD0">
            <w:r w:rsidRPr="0011719E">
              <w:t>02:</w:t>
            </w:r>
            <w:r w:rsidR="005C6098">
              <w:t>41</w:t>
            </w:r>
          </w:p>
        </w:tc>
        <w:tc>
          <w:tcPr>
            <w:tcW w:w="1170" w:type="dxa"/>
          </w:tcPr>
          <w:p w:rsidR="00CC1BD0" w:rsidRDefault="00CC1BD0" w:rsidP="00CC1BD0">
            <w:r>
              <w:t>Jesse</w:t>
            </w:r>
          </w:p>
        </w:tc>
        <w:tc>
          <w:tcPr>
            <w:tcW w:w="6925" w:type="dxa"/>
          </w:tcPr>
          <w:p w:rsidR="00CC1BD0" w:rsidRDefault="00CC1BD0" w:rsidP="00CC1BD0">
            <w:r>
              <w:t>Sam, I’ll have you to know that she’s a wonderful woman.</w:t>
            </w:r>
          </w:p>
        </w:tc>
      </w:tr>
      <w:tr w:rsidR="00CC1BD0" w:rsidTr="0084378D">
        <w:tc>
          <w:tcPr>
            <w:tcW w:w="1255" w:type="dxa"/>
          </w:tcPr>
          <w:p w:rsidR="00CC1BD0" w:rsidRDefault="00CC1BD0" w:rsidP="00CC1BD0">
            <w:r w:rsidRPr="0011719E">
              <w:t>02:</w:t>
            </w:r>
            <w:r w:rsidR="005C6098">
              <w:t>44</w:t>
            </w:r>
          </w:p>
        </w:tc>
        <w:tc>
          <w:tcPr>
            <w:tcW w:w="1170" w:type="dxa"/>
          </w:tcPr>
          <w:p w:rsidR="00CC1BD0" w:rsidRDefault="00CC1BD0" w:rsidP="00CC1BD0">
            <w:r>
              <w:t>Leon</w:t>
            </w:r>
          </w:p>
        </w:tc>
        <w:tc>
          <w:tcPr>
            <w:tcW w:w="6925" w:type="dxa"/>
          </w:tcPr>
          <w:p w:rsidR="00CC1BD0" w:rsidRDefault="00CC1BD0" w:rsidP="00CC1BD0">
            <w:proofErr w:type="spellStart"/>
            <w:r>
              <w:t>Wh</w:t>
            </w:r>
            <w:proofErr w:type="spellEnd"/>
            <w:r>
              <w:t>-what night she come on</w:t>
            </w:r>
            <w:bookmarkStart w:id="0" w:name="_GoBack"/>
            <w:bookmarkEnd w:id="0"/>
            <w:r>
              <w:t xml:space="preserve"> Mr. Jesse?</w:t>
            </w:r>
          </w:p>
        </w:tc>
      </w:tr>
      <w:tr w:rsidR="00CC1BD0" w:rsidTr="0084378D">
        <w:tc>
          <w:tcPr>
            <w:tcW w:w="1255" w:type="dxa"/>
          </w:tcPr>
          <w:p w:rsidR="00CC1BD0" w:rsidRDefault="00CC1BD0" w:rsidP="00CC1BD0">
            <w:r w:rsidRPr="0011719E">
              <w:t>02:</w:t>
            </w:r>
            <w:r w:rsidR="005C6098">
              <w:t>46</w:t>
            </w:r>
          </w:p>
        </w:tc>
        <w:tc>
          <w:tcPr>
            <w:tcW w:w="1170" w:type="dxa"/>
          </w:tcPr>
          <w:p w:rsidR="00CC1BD0" w:rsidRDefault="00CC1BD0" w:rsidP="00CC1BD0"/>
        </w:tc>
        <w:tc>
          <w:tcPr>
            <w:tcW w:w="6925" w:type="dxa"/>
          </w:tcPr>
          <w:p w:rsidR="00CC1BD0" w:rsidRDefault="00CC1BD0" w:rsidP="00CC1BD0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39D5"/>
    <w:rsid w:val="000062AE"/>
    <w:rsid w:val="00037A15"/>
    <w:rsid w:val="0009652E"/>
    <w:rsid w:val="000B53AF"/>
    <w:rsid w:val="000F4976"/>
    <w:rsid w:val="00126D46"/>
    <w:rsid w:val="00151928"/>
    <w:rsid w:val="0015379F"/>
    <w:rsid w:val="00153D8F"/>
    <w:rsid w:val="00192DBF"/>
    <w:rsid w:val="001B63F5"/>
    <w:rsid w:val="001C7346"/>
    <w:rsid w:val="001F06F2"/>
    <w:rsid w:val="00202C48"/>
    <w:rsid w:val="002507CC"/>
    <w:rsid w:val="002722C3"/>
    <w:rsid w:val="00275823"/>
    <w:rsid w:val="002C4C64"/>
    <w:rsid w:val="002D3399"/>
    <w:rsid w:val="002D7DF0"/>
    <w:rsid w:val="002E30C2"/>
    <w:rsid w:val="00336843"/>
    <w:rsid w:val="00372717"/>
    <w:rsid w:val="00386869"/>
    <w:rsid w:val="003D655F"/>
    <w:rsid w:val="003E3975"/>
    <w:rsid w:val="003F51C1"/>
    <w:rsid w:val="00403A16"/>
    <w:rsid w:val="00406F44"/>
    <w:rsid w:val="004071EB"/>
    <w:rsid w:val="00433DF0"/>
    <w:rsid w:val="004E6361"/>
    <w:rsid w:val="00504808"/>
    <w:rsid w:val="00556C89"/>
    <w:rsid w:val="00595997"/>
    <w:rsid w:val="005C6098"/>
    <w:rsid w:val="005F0A03"/>
    <w:rsid w:val="005F1826"/>
    <w:rsid w:val="005F5A37"/>
    <w:rsid w:val="005F6350"/>
    <w:rsid w:val="00652F78"/>
    <w:rsid w:val="0065616E"/>
    <w:rsid w:val="00667CAB"/>
    <w:rsid w:val="006F7BFC"/>
    <w:rsid w:val="00705043"/>
    <w:rsid w:val="0070550F"/>
    <w:rsid w:val="007323BE"/>
    <w:rsid w:val="00734C45"/>
    <w:rsid w:val="00776D0A"/>
    <w:rsid w:val="00794016"/>
    <w:rsid w:val="007E479B"/>
    <w:rsid w:val="0084378D"/>
    <w:rsid w:val="0087345F"/>
    <w:rsid w:val="00881306"/>
    <w:rsid w:val="0089060E"/>
    <w:rsid w:val="00891743"/>
    <w:rsid w:val="008C124E"/>
    <w:rsid w:val="008E0169"/>
    <w:rsid w:val="009151F6"/>
    <w:rsid w:val="00941F24"/>
    <w:rsid w:val="00976ABC"/>
    <w:rsid w:val="00994A08"/>
    <w:rsid w:val="009A3C86"/>
    <w:rsid w:val="009A68C1"/>
    <w:rsid w:val="009E1264"/>
    <w:rsid w:val="009E269F"/>
    <w:rsid w:val="009E7606"/>
    <w:rsid w:val="00A11A86"/>
    <w:rsid w:val="00AB1312"/>
    <w:rsid w:val="00B419B5"/>
    <w:rsid w:val="00B542C9"/>
    <w:rsid w:val="00BD6F4B"/>
    <w:rsid w:val="00BF5F79"/>
    <w:rsid w:val="00C0501F"/>
    <w:rsid w:val="00C27B27"/>
    <w:rsid w:val="00C700E9"/>
    <w:rsid w:val="00C73609"/>
    <w:rsid w:val="00CB5179"/>
    <w:rsid w:val="00CC1BD0"/>
    <w:rsid w:val="00D05BA0"/>
    <w:rsid w:val="00D56579"/>
    <w:rsid w:val="00D64928"/>
    <w:rsid w:val="00D85FCB"/>
    <w:rsid w:val="00DD1F7F"/>
    <w:rsid w:val="00DD552F"/>
    <w:rsid w:val="00E04418"/>
    <w:rsid w:val="00E25962"/>
    <w:rsid w:val="00E31444"/>
    <w:rsid w:val="00E474EC"/>
    <w:rsid w:val="00E710DC"/>
    <w:rsid w:val="00EA52BC"/>
    <w:rsid w:val="00EE0C3D"/>
    <w:rsid w:val="00EF046A"/>
    <w:rsid w:val="00F15AB9"/>
    <w:rsid w:val="00F62C5F"/>
    <w:rsid w:val="00FC4D82"/>
    <w:rsid w:val="00FE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B7530D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2</Words>
  <Characters>257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19T02:35:00Z</dcterms:created>
  <dcterms:modified xsi:type="dcterms:W3CDTF">2022-09-19T02:35:00Z</dcterms:modified>
</cp:coreProperties>
</file>